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6541D" w:rsidRPr="006D740E" w:rsidRDefault="006D740E" w:rsidP="00C04C89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6D740E">
        <w:rPr>
          <w:rFonts w:ascii="ooredoo-Bold" w:hAnsi="ooredoo-Bold"/>
          <w:b/>
          <w:color w:val="333333"/>
          <w:sz w:val="32"/>
          <w:szCs w:val="32"/>
          <w:shd w:val="clear" w:color="auto" w:fill="FFFFFF"/>
        </w:rPr>
        <w:t>Challenge / Problem</w:t>
      </w:r>
    </w:p>
    <w:p w:rsidR="00C04C89" w:rsidRDefault="00C04C89" w:rsidP="00C04C89">
      <w:pPr>
        <w:spacing w:after="0"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atu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alternative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enagatasi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p w:rsidR="006D740E" w:rsidRDefault="00C04C89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namun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kurangnya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minat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dalam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920A0B">
        <w:rPr>
          <w:rFonts w:ascii="Times New Roman" w:hAnsi="Times New Roman" w:cs="Times New Roman"/>
          <w:sz w:val="24"/>
          <w:szCs w:val="24"/>
          <w:lang w:val="en-US"/>
        </w:rPr>
        <w:t>menjadikan</w:t>
      </w:r>
      <w:proofErr w:type="spellEnd"/>
      <w:r w:rsidR="00920A0B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dinila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menjad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buah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efektif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survey yang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telah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dilakukan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hany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dikit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eroperas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tatsiun-stasiun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tertentu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jam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erangkatny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pun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menentu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tolong</w:t>
      </w:r>
      <w:proofErr w:type="spellEnd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kalo</w:t>
      </w:r>
      <w:proofErr w:type="spellEnd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misalkan</w:t>
      </w:r>
      <w:proofErr w:type="spellEnd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kurang</w:t>
      </w:r>
      <w:proofErr w:type="spellEnd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direvsisi</w:t>
      </w:r>
      <w:proofErr w:type="spellEnd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 xml:space="preserve"> </w:t>
      </w:r>
      <w:proofErr w:type="spellStart"/>
      <w:r w:rsidR="005B3CE4" w:rsidRPr="005B3CE4">
        <w:rPr>
          <w:rFonts w:ascii="Times New Roman" w:hAnsi="Times New Roman" w:cs="Times New Roman"/>
          <w:b/>
          <w:sz w:val="24"/>
          <w:szCs w:val="24"/>
          <w:lang w:val="en-US"/>
        </w:rPr>
        <w:t>aj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),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ad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elajar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ma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di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andung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yang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udah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embawa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ndaraan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bermotor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kolah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ngan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presentase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banyak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46</w:t>
      </w:r>
      <w:proofErr w:type="gram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,5</w:t>
      </w:r>
      <w:proofErr w:type="gram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% .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dengan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rincian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banyak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urang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lebih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da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100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anak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yang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udah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membawa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peda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motor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sendiri</w:t>
      </w:r>
      <w:proofErr w:type="spellEnd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 xml:space="preserve"> </w:t>
      </w:r>
      <w:proofErr w:type="spellStart"/>
      <w:r w:rsidR="005B3CE4" w:rsidRPr="001E266C">
        <w:rPr>
          <w:rFonts w:ascii="Times New Roman" w:hAnsi="Times New Roman" w:cs="Times New Roman"/>
          <w:sz w:val="24"/>
          <w:szCs w:val="24"/>
          <w:highlight w:val="yellow"/>
          <w:lang w:val="en-US"/>
        </w:rPr>
        <w:t>kesekolah</w:t>
      </w:r>
      <w:proofErr w:type="spellEnd"/>
      <w:r w:rsidR="001E266C">
        <w:rPr>
          <w:rFonts w:ascii="Times New Roman" w:hAnsi="Times New Roman" w:cs="Times New Roman"/>
          <w:sz w:val="24"/>
          <w:szCs w:val="24"/>
          <w:lang w:val="en-US"/>
        </w:rPr>
        <w:t xml:space="preserve">(data </w:t>
      </w:r>
      <w:proofErr w:type="spellStart"/>
      <w:r w:rsidR="001E266C">
        <w:rPr>
          <w:rFonts w:ascii="Times New Roman" w:hAnsi="Times New Roman" w:cs="Times New Roman"/>
          <w:sz w:val="24"/>
          <w:szCs w:val="24"/>
          <w:lang w:val="en-US"/>
        </w:rPr>
        <w:t>dari</w:t>
      </w:r>
      <w:proofErr w:type="spellEnd"/>
      <w:r w:rsidR="001E266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E266C" w:rsidRPr="001E266C">
        <w:rPr>
          <w:b/>
        </w:rPr>
        <w:t>ANALISIS KEBIJAKAN PENYELENGGARAAN ANGKUTAN SEKOLAH DI KOTA BANDUNG</w:t>
      </w:r>
      <w:r w:rsidR="00A771BC">
        <w:t>)</w:t>
      </w:r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hal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angat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eresiko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karen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anyakny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anak-anak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SMA yang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umurny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mencukup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membaw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peda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 xml:space="preserve"> motor </w:t>
      </w:r>
      <w:proofErr w:type="spellStart"/>
      <w:r w:rsidR="005B3CE4">
        <w:rPr>
          <w:rFonts w:ascii="Times New Roman" w:hAnsi="Times New Roman" w:cs="Times New Roman"/>
          <w:sz w:val="24"/>
          <w:szCs w:val="24"/>
          <w:lang w:val="en-US"/>
        </w:rPr>
        <w:t>sendiri</w:t>
      </w:r>
      <w:proofErr w:type="spellEnd"/>
      <w:r w:rsidR="005B3CE4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d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membaw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eped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motor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tanp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urat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urat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aj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udah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merupak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pelanggar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hukum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pad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pasal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281 yang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berbunyi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“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setiap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pengendar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kendara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bermotor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memiliki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SIM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dipidan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deng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pidan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kurung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alam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4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bulan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atau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dend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paling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Rp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 xml:space="preserve"> 1 </w:t>
      </w:r>
      <w:proofErr w:type="spellStart"/>
      <w:r w:rsidR="00FA05FA">
        <w:rPr>
          <w:rFonts w:ascii="Times New Roman" w:hAnsi="Times New Roman" w:cs="Times New Roman"/>
          <w:sz w:val="24"/>
          <w:szCs w:val="24"/>
          <w:lang w:val="en-US"/>
        </w:rPr>
        <w:t>juta</w:t>
      </w:r>
      <w:proofErr w:type="spellEnd"/>
      <w:r w:rsidR="00FA05FA">
        <w:rPr>
          <w:rFonts w:ascii="Times New Roman" w:hAnsi="Times New Roman" w:cs="Times New Roman"/>
          <w:sz w:val="24"/>
          <w:szCs w:val="24"/>
          <w:lang w:val="en-US"/>
        </w:rPr>
        <w:t>” ,</w:t>
      </w:r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selai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itu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jug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banyak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kalang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orang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tu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mperboleh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anakny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naiki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berdasar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data yang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didapat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sebesar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259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pelajar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yang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disurvey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secar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acak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kuisioner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ngata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reka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tidak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diizin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untuk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menggunakan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A771BC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A771BC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Dari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asalah-masalah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in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dapat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disimpulkan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bahwa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penggunaan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proofErr w:type="gramStart"/>
      <w:r w:rsidR="006D740E">
        <w:rPr>
          <w:rFonts w:ascii="Times New Roman" w:hAnsi="Times New Roman" w:cs="Times New Roman"/>
          <w:sz w:val="24"/>
          <w:szCs w:val="24"/>
          <w:lang w:val="en-US"/>
        </w:rPr>
        <w:t>bis</w:t>
      </w:r>
      <w:proofErr w:type="spellEnd"/>
      <w:proofErr w:type="gram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ekolah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ebaga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solus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engatasi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kemacetan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asih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belum</w:t>
      </w:r>
      <w:proofErr w:type="spellEnd"/>
      <w:r w:rsidR="006D740E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6D740E">
        <w:rPr>
          <w:rFonts w:ascii="Times New Roman" w:hAnsi="Times New Roman" w:cs="Times New Roman"/>
          <w:sz w:val="24"/>
          <w:szCs w:val="24"/>
          <w:lang w:val="en-US"/>
        </w:rPr>
        <w:t>maksimal</w:t>
      </w:r>
      <w:proofErr w:type="spellEnd"/>
    </w:p>
    <w:p w:rsidR="006D740E" w:rsidRDefault="006D740E" w:rsidP="006D740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D740E" w:rsidRPr="006D740E" w:rsidRDefault="006D740E" w:rsidP="006D740E">
      <w:pPr>
        <w:pStyle w:val="ListParagraph"/>
        <w:numPr>
          <w:ilvl w:val="0"/>
          <w:numId w:val="3"/>
        </w:numPr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</w:pPr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Idea/</w:t>
      </w:r>
      <w:proofErr w:type="spellStart"/>
      <w:r w:rsidRPr="006D740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Solusi</w:t>
      </w:r>
      <w:proofErr w:type="spellEnd"/>
    </w:p>
    <w:p w:rsidR="006D740E" w:rsidRDefault="006D740E" w:rsidP="006D740E">
      <w:pPr>
        <w:spacing w:after="0" w:line="360" w:lineRule="auto"/>
        <w:ind w:left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ermasalahan-permasalah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ta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kami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awar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ebu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solusi</w:t>
      </w:r>
      <w:proofErr w:type="spellEnd"/>
    </w:p>
    <w:p w:rsidR="006D740E" w:rsidRPr="006D740E" w:rsidRDefault="006D740E" w:rsidP="006D740E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(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oc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cker). Cara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kerj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ystem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in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dalah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ber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device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gelang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transmitter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receiver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ji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pairi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tar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hasil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ak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ahw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ik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or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awas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eng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menggun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mobile app yang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nanti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proofErr w:type="gramStart"/>
      <w:r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proofErr w:type="gramEnd"/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z w:val="24"/>
        </w:rPr>
        <w:t>disediakan</w:t>
      </w:r>
      <w:proofErr w:type="spellEnd"/>
      <w:r>
        <w:rPr>
          <w:rFonts w:ascii="Times New Roman" w:eastAsia="Times New Roman" w:hAnsi="Times New Roman" w:cs="Times New Roman"/>
          <w:color w:val="000000"/>
          <w:sz w:val="24"/>
        </w:rPr>
        <w:t xml:space="preserve">.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Fitur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mobile app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seb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up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ive location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mil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to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wakt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kap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i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ru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ngk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jempu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ny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halte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id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r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ungg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erlalu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lama, or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ju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dapat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notifikas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a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naik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aup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turu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lastRenderedPageBreak/>
        <w:t>dari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,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hingg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orangtu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pat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melakuk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engawasan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p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s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anak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yang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sedang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erada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dalam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  <w:proofErr w:type="spellStart"/>
      <w:r w:rsidR="008B35FC">
        <w:rPr>
          <w:rFonts w:ascii="Times New Roman" w:eastAsia="Times New Roman" w:hAnsi="Times New Roman" w:cs="Times New Roman"/>
          <w:color w:val="000000"/>
          <w:sz w:val="24"/>
        </w:rPr>
        <w:t>bis</w:t>
      </w:r>
      <w:proofErr w:type="spellEnd"/>
      <w:r w:rsidR="008B35FC">
        <w:rPr>
          <w:rFonts w:ascii="Times New Roman" w:eastAsia="Times New Roman" w:hAnsi="Times New Roman" w:cs="Times New Roman"/>
          <w:color w:val="000000"/>
          <w:sz w:val="24"/>
        </w:rPr>
        <w:t>.</w:t>
      </w:r>
    </w:p>
    <w:p w:rsidR="00157547" w:rsidRPr="00F57650" w:rsidRDefault="0076541D" w:rsidP="00157547">
      <w:pPr>
        <w:spacing w:after="0" w:line="360" w:lineRule="auto"/>
        <w:ind w:firstLine="720"/>
        <w:jc w:val="both"/>
        <w:rPr>
          <w:rFonts w:ascii="Times New Roman" w:eastAsia="Times New Roman" w:hAnsi="Times New Roman" w:cs="Times New Roman"/>
          <w:color w:val="000000"/>
          <w:sz w:val="24"/>
        </w:rPr>
      </w:pPr>
      <w:r>
        <w:rPr>
          <w:rFonts w:ascii="Times New Roman" w:eastAsia="Times New Roman" w:hAnsi="Times New Roman" w:cs="Times New Roman"/>
          <w:color w:val="000000"/>
          <w:sz w:val="24"/>
        </w:rPr>
        <w:t xml:space="preserve"> </w:t>
      </w:r>
    </w:p>
    <w:p w:rsidR="0076541D" w:rsidRDefault="00157547" w:rsidP="00157547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</w:pPr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 xml:space="preserve">Impact Dari </w:t>
      </w:r>
      <w:proofErr w:type="spellStart"/>
      <w:r w:rsidRPr="00157547">
        <w:rPr>
          <w:rFonts w:ascii="ooredoo-Bold" w:eastAsia="Times New Roman" w:hAnsi="ooredoo-Bold" w:cs="Times New Roman"/>
          <w:b/>
          <w:color w:val="333333"/>
          <w:sz w:val="24"/>
          <w:szCs w:val="24"/>
          <w:lang w:val="en-US"/>
        </w:rPr>
        <w:t>Solusi</w:t>
      </w:r>
      <w:proofErr w:type="spellEnd"/>
    </w:p>
    <w:p w:rsidR="00596E69" w:rsidRPr="00BE2CE1" w:rsidRDefault="00157547" w:rsidP="00BE2CE1">
      <w:pPr>
        <w:shd w:val="clear" w:color="auto" w:fill="FFFFFF"/>
        <w:spacing w:before="100" w:beforeAutospacing="1" w:after="100" w:afterAutospacing="1" w:line="240" w:lineRule="auto"/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</w:pPr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Impact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r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olus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kami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eri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,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jik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erhasil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it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mperday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proofErr w:type="gram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proofErr w:type="gram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yang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a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in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jam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operasionalnya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tid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entu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d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ari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inat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ana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untuk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menggunakan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bis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sekolah</w:t>
      </w:r>
      <w:proofErr w:type="spellEnd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 xml:space="preserve"> </w:t>
      </w:r>
      <w:proofErr w:type="spellStart"/>
      <w:r>
        <w:rPr>
          <w:rFonts w:ascii="ooredoo-Bold" w:eastAsia="Times New Roman" w:hAnsi="ooredoo-Bold" w:cs="Times New Roman"/>
          <w:color w:val="333333"/>
          <w:sz w:val="24"/>
          <w:szCs w:val="24"/>
          <w:lang w:val="en-US"/>
        </w:rPr>
        <w:t>kembali</w:t>
      </w:r>
      <w:bookmarkStart w:id="0" w:name="_GoBack"/>
      <w:bookmarkEnd w:id="0"/>
      <w:proofErr w:type="spellEnd"/>
    </w:p>
    <w:sectPr w:rsidR="00596E69" w:rsidRPr="00BE2CE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oredoo-Bold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7D2A7F"/>
    <w:multiLevelType w:val="multilevel"/>
    <w:tmpl w:val="003086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221A6857"/>
    <w:multiLevelType w:val="hybridMultilevel"/>
    <w:tmpl w:val="1E200ED8"/>
    <w:lvl w:ilvl="0" w:tplc="52225E2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633D6C1E"/>
    <w:multiLevelType w:val="hybridMultilevel"/>
    <w:tmpl w:val="87F0A2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3E0404"/>
    <w:multiLevelType w:val="hybridMultilevel"/>
    <w:tmpl w:val="20FA62A2"/>
    <w:lvl w:ilvl="0" w:tplc="04090017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21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MTU0MDYzNzcxNrRQ0lEKTi0uzszPAykwrAUA/R+dBSwAAAA="/>
  </w:docVars>
  <w:rsids>
    <w:rsidRoot w:val="0076541D"/>
    <w:rsid w:val="00157547"/>
    <w:rsid w:val="001E266C"/>
    <w:rsid w:val="00596E69"/>
    <w:rsid w:val="005B3CE4"/>
    <w:rsid w:val="006D740E"/>
    <w:rsid w:val="0076541D"/>
    <w:rsid w:val="008B35FC"/>
    <w:rsid w:val="00920A0B"/>
    <w:rsid w:val="00A771BC"/>
    <w:rsid w:val="00AF5565"/>
    <w:rsid w:val="00BE2CE1"/>
    <w:rsid w:val="00C04C89"/>
    <w:rsid w:val="00FA05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6541D"/>
    <w:pPr>
      <w:spacing w:after="160" w:line="259" w:lineRule="auto"/>
    </w:pPr>
    <w:rPr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76541D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76541D"/>
    <w:rPr>
      <w:lang w:val="en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792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419</Words>
  <Characters>239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280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mail - [2010]</dc:creator>
  <cp:lastModifiedBy>ismail - [2010]</cp:lastModifiedBy>
  <cp:revision>6</cp:revision>
  <dcterms:created xsi:type="dcterms:W3CDTF">2019-11-03T08:58:00Z</dcterms:created>
  <dcterms:modified xsi:type="dcterms:W3CDTF">2019-11-03T10:29:00Z</dcterms:modified>
</cp:coreProperties>
</file>